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Guangzhou</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International Medical Center</w:t>
      </w:r>
      <w:r>
        <w:br/>
      </w:r>
      <w:r>
        <w:t xml:space="preserve">No. 123 Medical Avenue, Tianhe District</w:t>
      </w:r>
      <w:r>
        <w:br/>
      </w:r>
      <w:r>
        <w:t xml:space="preserve">Guangzhou, Guangdong Province 510620</w:t>
      </w:r>
      <w:r>
        <w:br/>
      </w:r>
      <w:r>
        <w:t xml:space="preserve">People's Republic of China</w:t>
      </w:r>
    </w:p>
    <w:bookmarkStart w:id="20" w:name="Xd76d7222d922e6b22e4c84ee6c8d5f88056e75e"/>
    <w:p>
      <w:pPr>
        <w:pStyle w:val="Heading2"/>
      </w:pPr>
      <w:r>
        <w:t xml:space="preserve">Application for Nursing Internship Position</w:t>
      </w:r>
    </w:p>
    <w:p>
      <w:pPr>
        <w:pStyle w:val="FirstParagraph"/>
      </w:pPr>
      <w:r>
        <w:t xml:space="preserve">Dear Hiring Manager,</w:t>
      </w:r>
    </w:p>
    <w:p>
      <w:pPr>
        <w:pStyle w:val="BodyText"/>
      </w:pPr>
      <w:r>
        <w:t xml:space="preserve">I am writing with profound enthusiasm to express my formal application for the Nursing Internship position at Guangzhou International Medical Center, as advertised on the Guangdong Provincial Health Department's career portal. As a highly motivated nursing student completing my final year at [Your University Name], I have meticulously prepared this Internship Application Letter to convey why I am uniquely positioned to contribute meaningfully to your esteemed healthcare institution in China's vibrant metropolis of Guangzhou.</w:t>
      </w:r>
    </w:p>
    <w:p>
      <w:pPr>
        <w:pStyle w:val="BodyText"/>
      </w:pPr>
      <w:r>
        <w:t xml:space="preserve">My journey toward becoming a compassionate, evidence-based nurse has been shaped by both academic rigor and hands-on clinical experiences. During my undergraduate program, I maintained a 3.8 GPA while completing advanced coursework in Community Health Nursing, Geriatric Care, and Medical Ethics. My clinical rotations at [Local Hospital Name] exposed me to diverse patient populations across emergency departments, surgical units, and maternal health services—skills directly transferable to Guangzhou's dynamic healthcare environment where multicultural patient interactions are the norm. I have mastered essential competencies including IV insertion (150+ successful procedures), electronic health record documentation using Epic Systems, and critical care assessments—all while consistently receiving commendations for my calm demeanor during high-stress situations.</w:t>
      </w:r>
    </w:p>
    <w:p>
      <w:pPr>
        <w:pStyle w:val="BodyText"/>
      </w:pPr>
      <w:r>
        <w:t xml:space="preserve">What truly ignites my passion for nursing is witnessing healthcare's transformative power in underserved communities. During a volunteer stint at [Community Clinic Name], I provided culturally sensitive care to migrant workers in an urban setting, which profoundly shaped my understanding of healthcare equity. This experience crystallized my commitment to serving globally, making Guangzhou—a city where traditional Chinese medicine seamlessly integrates with modern Western practices—my ideal location for professional growth. I am particularly inspired by Guangzhou's pioneering role in the "Healthy China 2030" initiative, which aligns perfectly with my aspiration to contribute to community health innovation. The opportunity to learn from your center's renowned geriatric care team and maternal health programs would allow me to deepen my clinical expertise while respecting Guangzhou’s rich medical heritage.</w:t>
      </w:r>
    </w:p>
    <w:p>
      <w:pPr>
        <w:pStyle w:val="BodyText"/>
      </w:pPr>
      <w:r>
        <w:t xml:space="preserve">My cultural preparedness for working in China is equally significant. I have studied Mandarin at the intermediate level for two years through the Confucius Institute, achieving HSK Level 3 certification. This linguistic foundation enables me to engage with patients and colleagues respectfully while demonstrating my dedication to bridging communication gaps—a critical asset in Guangzhou's multicultural healthcare ecosystem. I have also immersed myself in Chinese medical culture through reading texts on "The Yellow Emperor's Classic of Medicine" and attending lectures on acupuncture integration in contemporary treatment protocols. I understand that successful nursing in China requires not only clinical skill but also deep respect for patient-family dynamics where collective decision-making often shapes care plans—a principle I have already applied during cross-cultural placements.</w:t>
      </w:r>
    </w:p>
    <w:p>
      <w:pPr>
        <w:pStyle w:val="BodyText"/>
      </w:pPr>
      <w:r>
        <w:t xml:space="preserve">What sets me apart is my proactive approach to professional development. I recently completed a certification in Disaster Response Nursing from the Red Cross, preparing me to support Guangzhou's emergency services during seasonal weather events common to southern China. Additionally, I initiated a student-led project creating multilingual health pamphlets for immigrant communities—experiences that directly mirror your center's community outreach initiatives. I am eager to apply these skills within your framework while learning from Guangzhou's advanced telehealth systems and AI-integrated patient monitoring technologies that are revolutionizing Chinese healthcare delivery.</w:t>
      </w:r>
    </w:p>
    <w:p>
      <w:pPr>
        <w:pStyle w:val="BodyText"/>
      </w:pPr>
      <w:r>
        <w:t xml:space="preserve">Guangzhou’s status as a global hub makes it the perfect crucible for my nursing evolution. As one of China's most economically vibrant cities with over 15 million residents, Guangzhou presents unparalleled opportunities to witness healthcare innovation in action—from your center's cutting-edge cancer treatment protocols to community health programs addressing urbanization challenges. I am particularly drawn to how Guangzhou balances rapid medical advancement with preservation of traditional wellness practices—a duality I hope to explore through this internship. My goal is not merely to observe but actively contribute: supporting maternal health workshops, assisting in geriatric care transitions, and participating in your team's research on chronic disease management within urban populations.</w:t>
      </w:r>
    </w:p>
    <w:p>
      <w:pPr>
        <w:pStyle w:val="BodyText"/>
      </w:pPr>
      <w:r>
        <w:t xml:space="preserve">I recognize that a nursing internship in China requires both professional diligence and cultural adaptability. Throughout my training, I have consistently demonstrated these qualities—evidenced by my 98% patient satisfaction rating during clinical rotations and seamless adjustment to multilingual hospital environments. My resilience was tested when I managed a complex case involving language barriers with an elderly Cantonese-speaking patient; by collaborating with interpreters and using visual aids, I ensured the highest standard of care while building trust. This experience has prepared me to thrive in Guangzhou's fast-paced clinical settings where adaptability is paramount.</w:t>
      </w:r>
    </w:p>
    <w:p>
      <w:pPr>
        <w:pStyle w:val="BodyText"/>
      </w:pPr>
      <w:r>
        <w:t xml:space="preserve">As I prepare for my nursing career, I am convinced that this internship at Guangzhou International Medical Center represents more than a professional milestone—it is a commitment to becoming a globally competent nurse who honors both medical science and cultural wisdom. The center's reputation for excellence in compassionate care resonates deeply with my core values, and I am confident that my proactive attitude, clinical skills, and cultural humility will allow me to contribute meaningfully from day one.</w:t>
      </w:r>
    </w:p>
    <w:p>
      <w:pPr>
        <w:pStyle w:val="BodyText"/>
      </w:pPr>
      <w:r>
        <w:t xml:space="preserve">Thank you for considering my application. I have attached my resume, academic transcripts, and HSK certification for your review. I welcome the opportunity to discuss how my background aligns with your internship program during an interview at your convenience. Please feel free to contact me via email or phone to arrange a convers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 Guangzhou</dc:title>
  <dc:creator/>
  <dc:language>en</dc:language>
  <cp:keywords/>
  <dcterms:created xsi:type="dcterms:W3CDTF">2026-07-21T06:39:39Z</dcterms:created>
  <dcterms:modified xsi:type="dcterms:W3CDTF">2026-07-21T06:39:39Z</dcterms:modified>
</cp:coreProperties>
</file>

<file path=docProps/custom.xml><?xml version="1.0" encoding="utf-8"?>
<Properties xmlns="http://schemas.openxmlformats.org/officeDocument/2006/custom-properties" xmlns:vt="http://schemas.openxmlformats.org/officeDocument/2006/docPropsVTypes"/>
</file>